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526088" w14:textId="77777777" w:rsidR="0052104A" w:rsidRPr="0052104A" w:rsidRDefault="0052104A" w:rsidP="0052104A">
      <w:pPr>
        <w:pStyle w:val="Heading1"/>
        <w:jc w:val="center"/>
        <w:rPr>
          <w:lang w:val="bg-BG"/>
        </w:rPr>
      </w:pPr>
      <w:bookmarkStart w:id="0" w:name="_GoBack"/>
      <w:bookmarkEnd w:id="0"/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6425D695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1F0400">
          <w:rPr>
            <w:rStyle w:val="Hyperlink"/>
          </w:rPr>
          <w:t>"</w:t>
        </w:r>
        <w:r w:rsidR="001F0400">
          <w:rPr>
            <w:rStyle w:val="Hyperlink"/>
            <w:noProof/>
          </w:rPr>
          <w:t>C# Fundamentals</w:t>
        </w:r>
        <w:r w:rsidR="001F0400">
          <w:rPr>
            <w:rStyle w:val="Hyperlink"/>
          </w:rPr>
          <w:t xml:space="preserve">" course @ </w:t>
        </w:r>
        <w:r w:rsidR="001F0400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46FF0F4A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proofErr w:type="gramStart"/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</w:t>
      </w:r>
      <w:proofErr w:type="gramEnd"/>
      <w:r w:rsidR="00072AEB">
        <w:t xml:space="preserve">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lastRenderedPageBreak/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</w:t>
      </w:r>
      <w:proofErr w:type="gramStart"/>
      <w:r w:rsidR="0052104A" w:rsidRPr="0052104A">
        <w:t xml:space="preserve">20 </w:t>
      </w:r>
      <w:r w:rsidR="00344F5D">
        <w:t xml:space="preserve"> people</w:t>
      </w:r>
      <w:proofErr w:type="gramEnd"/>
      <w:r w:rsidR="00344F5D">
        <w:t xml:space="preserve">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1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1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2" w:name="OLE_LINK7"/>
            <w:bookmarkStart w:id="3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2"/>
            <w:bookmarkEnd w:id="3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6B0C88B9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5AE5FFEA" w:rsidR="00745EBC" w:rsidRDefault="00745EBC" w:rsidP="00870DFB">
      <w:pPr>
        <w:pStyle w:val="ListParagraph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4" w:name="OLE_LINK1"/>
            <w:bookmarkStart w:id="5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4"/>
          <w:bookmarkEnd w:id="5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lastRenderedPageBreak/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lastRenderedPageBreak/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6" w:name="OLE_LINK3"/>
      <w:bookmarkStart w:id="7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6"/>
      <w:bookmarkEnd w:id="7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8" w:name="OLE_LINK5"/>
            <w:bookmarkStart w:id="9" w:name="OLE_LINK6"/>
            <w:bookmarkStart w:id="10" w:name="OLE_LINK9"/>
            <w:bookmarkStart w:id="11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8"/>
            <w:bookmarkEnd w:id="9"/>
            <w:bookmarkEnd w:id="10"/>
            <w:bookmarkEnd w:id="11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proofErr w:type="gramStart"/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  <w:proofErr w:type="gramEnd"/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lastRenderedPageBreak/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*Rage Expenses</w:t>
      </w:r>
    </w:p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 xml:space="preserve">rage </w:t>
      </w:r>
      <w:proofErr w:type="spellStart"/>
      <w:r w:rsidRPr="0052104A">
        <w:t>quit</w:t>
      </w:r>
      <w:r w:rsidR="007017D9">
        <w:t>ing</w:t>
      </w:r>
      <w:proofErr w:type="spellEnd"/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387BA9EB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</w:t>
      </w:r>
      <w:r w:rsidR="00435569" w:rsidRPr="0052104A">
        <w:t>–</w:t>
      </w:r>
      <w:r w:rsidR="00A77972">
        <w:t xml:space="preserve">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03C7CF2F" w14:textId="7B325EA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2363F0F4" w14:textId="56672FE5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</w:t>
      </w:r>
      <w:r w:rsidR="0068582A" w:rsidRPr="0052104A">
        <w:t>–</w:t>
      </w:r>
      <w:r w:rsidR="0068582A">
        <w:t xml:space="preserve">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4C1F80EE" w14:textId="4FA5599A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6FA1FE74" w14:textId="156B5AFD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 xml:space="preserve"> 1000]</w:t>
      </w:r>
      <w:r w:rsidR="000B09AC">
        <w:rPr>
          <w:b/>
        </w:rPr>
        <w:t>.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output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Heading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lastRenderedPageBreak/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t>Input / Constraints</w:t>
      </w:r>
    </w:p>
    <w:p w14:paraId="32B0E9A8" w14:textId="1A10E004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use the formula</w:t>
            </w:r>
            <w:r w:rsidR="005223A9">
              <w:rPr>
                <w:rFonts w:cs="Consolas"/>
                <w:noProof/>
                <w:sz w:val="21"/>
                <w:szCs w:val="21"/>
              </w:rPr>
              <w:t>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 w:rsidRPr="002D7CC5">
              <w:rPr>
                <w:rFonts w:ascii="Consolas" w:hAnsi="Consolas" w:cs="Consolas"/>
                <w:b/>
                <w:noProof/>
                <w:sz w:val="21"/>
                <w:szCs w:val="21"/>
              </w:rPr>
              <w:t>orderPrice</w:t>
            </w:r>
            <w:r w:rsidRPr="00DF5133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77574A">
              <w:rPr>
                <w:rFonts w:ascii="Consolas" w:hAnsi="Consolas" w:cs="Consolas"/>
                <w:noProof/>
                <w:sz w:val="21"/>
                <w:szCs w:val="21"/>
              </w:rPr>
              <w:t>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E72311" w14:textId="77777777" w:rsidR="00390888" w:rsidRDefault="00390888" w:rsidP="008068A2">
      <w:pPr>
        <w:spacing w:after="0" w:line="240" w:lineRule="auto"/>
      </w:pPr>
      <w:r>
        <w:separator/>
      </w:r>
    </w:p>
  </w:endnote>
  <w:endnote w:type="continuationSeparator" w:id="0">
    <w:p w14:paraId="157C2D33" w14:textId="77777777" w:rsidR="00390888" w:rsidRDefault="003908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5C8A0E" w14:textId="77777777" w:rsidR="00390888" w:rsidRDefault="00390888" w:rsidP="008068A2">
      <w:pPr>
        <w:spacing w:after="0" w:line="240" w:lineRule="auto"/>
      </w:pPr>
      <w:r>
        <w:separator/>
      </w:r>
    </w:p>
  </w:footnote>
  <w:footnote w:type="continuationSeparator" w:id="0">
    <w:p w14:paraId="098C23C5" w14:textId="77777777" w:rsidR="00390888" w:rsidRDefault="003908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12"/>
  </w:num>
  <w:num w:numId="6">
    <w:abstractNumId w:val="7"/>
  </w:num>
  <w:num w:numId="7">
    <w:abstractNumId w:val="1"/>
  </w:num>
  <w:num w:numId="8">
    <w:abstractNumId w:val="16"/>
  </w:num>
  <w:num w:numId="9">
    <w:abstractNumId w:val="2"/>
  </w:num>
  <w:num w:numId="10">
    <w:abstractNumId w:val="11"/>
  </w:num>
  <w:num w:numId="11">
    <w:abstractNumId w:val="13"/>
  </w:num>
  <w:num w:numId="12">
    <w:abstractNumId w:val="9"/>
  </w:num>
  <w:num w:numId="13">
    <w:abstractNumId w:val="15"/>
  </w:num>
  <w:num w:numId="14">
    <w:abstractNumId w:val="8"/>
  </w:num>
  <w:num w:numId="15">
    <w:abstractNumId w:val="5"/>
  </w:num>
  <w:num w:numId="16">
    <w:abstractNumId w:val="10"/>
  </w:num>
  <w:num w:numId="17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0886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8559D"/>
    <w:rsid w:val="00086727"/>
    <w:rsid w:val="0008769E"/>
    <w:rsid w:val="0009209B"/>
    <w:rsid w:val="000A6794"/>
    <w:rsid w:val="000B09AC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3D64"/>
    <w:rsid w:val="001B7060"/>
    <w:rsid w:val="001C1FCD"/>
    <w:rsid w:val="001D2464"/>
    <w:rsid w:val="001D50AE"/>
    <w:rsid w:val="001E1161"/>
    <w:rsid w:val="001E3FEF"/>
    <w:rsid w:val="001E5A0B"/>
    <w:rsid w:val="001F0400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539D"/>
    <w:rsid w:val="002C71C6"/>
    <w:rsid w:val="002D07CA"/>
    <w:rsid w:val="002D30C1"/>
    <w:rsid w:val="002D7CC5"/>
    <w:rsid w:val="002E43B8"/>
    <w:rsid w:val="002F257B"/>
    <w:rsid w:val="00305122"/>
    <w:rsid w:val="003230CF"/>
    <w:rsid w:val="0032370E"/>
    <w:rsid w:val="00327C8B"/>
    <w:rsid w:val="0033212E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90888"/>
    <w:rsid w:val="003A1601"/>
    <w:rsid w:val="003A33F9"/>
    <w:rsid w:val="003A5602"/>
    <w:rsid w:val="003B0278"/>
    <w:rsid w:val="003B1846"/>
    <w:rsid w:val="003B3B9D"/>
    <w:rsid w:val="003B6A53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311CA"/>
    <w:rsid w:val="00433A75"/>
    <w:rsid w:val="00435569"/>
    <w:rsid w:val="00436E09"/>
    <w:rsid w:val="00441D64"/>
    <w:rsid w:val="004523B4"/>
    <w:rsid w:val="0047089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6357"/>
    <w:rsid w:val="00596AA5"/>
    <w:rsid w:val="005B0164"/>
    <w:rsid w:val="005B5FAB"/>
    <w:rsid w:val="005C131C"/>
    <w:rsid w:val="005C6A24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40502"/>
    <w:rsid w:val="00644D27"/>
    <w:rsid w:val="00646A70"/>
    <w:rsid w:val="006640AE"/>
    <w:rsid w:val="00666F7F"/>
    <w:rsid w:val="00670041"/>
    <w:rsid w:val="00671FE2"/>
    <w:rsid w:val="006725CD"/>
    <w:rsid w:val="0068582A"/>
    <w:rsid w:val="00685B6C"/>
    <w:rsid w:val="00686C0C"/>
    <w:rsid w:val="006877D8"/>
    <w:rsid w:val="00695634"/>
    <w:rsid w:val="006A2531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4DA4"/>
    <w:rsid w:val="00733E93"/>
    <w:rsid w:val="0074224F"/>
    <w:rsid w:val="00745EBC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47975"/>
    <w:rsid w:val="00850646"/>
    <w:rsid w:val="0085184F"/>
    <w:rsid w:val="00861625"/>
    <w:rsid w:val="008617B5"/>
    <w:rsid w:val="00862BC1"/>
    <w:rsid w:val="00870828"/>
    <w:rsid w:val="00870DFB"/>
    <w:rsid w:val="0088080B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7715D"/>
    <w:rsid w:val="00980AC9"/>
    <w:rsid w:val="00982337"/>
    <w:rsid w:val="009B4FB4"/>
    <w:rsid w:val="009C00D5"/>
    <w:rsid w:val="009C0C39"/>
    <w:rsid w:val="009D1805"/>
    <w:rsid w:val="009D7F76"/>
    <w:rsid w:val="009E1A09"/>
    <w:rsid w:val="009E20B4"/>
    <w:rsid w:val="009F40EF"/>
    <w:rsid w:val="00A02545"/>
    <w:rsid w:val="00A025E6"/>
    <w:rsid w:val="00A05555"/>
    <w:rsid w:val="00A066CD"/>
    <w:rsid w:val="00A06D89"/>
    <w:rsid w:val="00A2008C"/>
    <w:rsid w:val="00A308EE"/>
    <w:rsid w:val="00A32F91"/>
    <w:rsid w:val="00A35790"/>
    <w:rsid w:val="00A4409C"/>
    <w:rsid w:val="00A45A89"/>
    <w:rsid w:val="00A47F12"/>
    <w:rsid w:val="00A66DE2"/>
    <w:rsid w:val="00A70227"/>
    <w:rsid w:val="00A77756"/>
    <w:rsid w:val="00A77972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9B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C0490B"/>
    <w:rsid w:val="00C07904"/>
    <w:rsid w:val="00C121AF"/>
    <w:rsid w:val="00C14C80"/>
    <w:rsid w:val="00C22C78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5C"/>
    <w:rsid w:val="00D910AA"/>
    <w:rsid w:val="00DA028F"/>
    <w:rsid w:val="00DA10E4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F6D"/>
    <w:rsid w:val="00DF7DB6"/>
    <w:rsid w:val="00E032C5"/>
    <w:rsid w:val="00E07130"/>
    <w:rsid w:val="00E2001C"/>
    <w:rsid w:val="00E2241A"/>
    <w:rsid w:val="00E24C6A"/>
    <w:rsid w:val="00E25811"/>
    <w:rsid w:val="00E278F0"/>
    <w:rsid w:val="00E32F85"/>
    <w:rsid w:val="00E36FD8"/>
    <w:rsid w:val="00E37380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D42"/>
    <w:rsid w:val="00E870B8"/>
    <w:rsid w:val="00E96DD8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5CE1"/>
    <w:rsid w:val="00F0183D"/>
    <w:rsid w:val="00F20B48"/>
    <w:rsid w:val="00F21772"/>
    <w:rsid w:val="00F258BA"/>
    <w:rsid w:val="00F27E9C"/>
    <w:rsid w:val="00F41F41"/>
    <w:rsid w:val="00F46918"/>
    <w:rsid w:val="00F46DDE"/>
    <w:rsid w:val="00F4713C"/>
    <w:rsid w:val="00F53313"/>
    <w:rsid w:val="00F655ED"/>
    <w:rsid w:val="00F7033C"/>
    <w:rsid w:val="00F95AC2"/>
    <w:rsid w:val="00F9656B"/>
    <w:rsid w:val="00F96D0D"/>
    <w:rsid w:val="00F976AD"/>
    <w:rsid w:val="00FA40FC"/>
    <w:rsid w:val="00FA6461"/>
    <w:rsid w:val="00FB3A58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823BBC-5A95-4DC1-A203-E606E85EA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48</Words>
  <Characters>882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10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dmin</cp:lastModifiedBy>
  <cp:revision>2</cp:revision>
  <cp:lastPrinted>2023-04-27T09:08:00Z</cp:lastPrinted>
  <dcterms:created xsi:type="dcterms:W3CDTF">2023-06-08T19:51:00Z</dcterms:created>
  <dcterms:modified xsi:type="dcterms:W3CDTF">2023-06-08T19:51:00Z</dcterms:modified>
  <cp:category>programming;education;software engineering;software development</cp:category>
</cp:coreProperties>
</file>